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Italy</w:t>
      </w:r>
      <w:r>
        <w:t xml:space="preserve"> </w:t>
      </w:r>
      <w:r>
        <w:t xml:space="preserve">Naples</w:t>
      </w:r>
    </w:p>
    <w:bookmarkStart w:id="22" w:name="scholarship-application-letter"/>
    <w:p>
      <w:pPr>
        <w:pStyle w:val="Heading1"/>
      </w:pPr>
      <w:r>
        <w:t xml:space="preserve">SCHOLARSHIP APPLICATION LETTER</w:t>
      </w:r>
    </w:p>
    <w:bookmarkStart w:id="21" w:name="X2447aaa7b1715866e518d4eccc94287e5c8ba8b"/>
    <w:p>
      <w:pPr>
        <w:pStyle w:val="Heading2"/>
      </w:pPr>
      <w:r>
        <w:t xml:space="preserve">Paramedic Program at the University of Naples Federico II</w:t>
      </w:r>
    </w:p>
    <w:p>
      <w:pPr>
        <w:pStyle w:val="FirstParagraph"/>
      </w:pPr>
      <w:r>
        <w:t xml:space="preserve">October 26, 2023</w:t>
      </w:r>
    </w:p>
    <w:p>
      <w:pPr>
        <w:pStyle w:val="BodyText"/>
      </w:pPr>
      <w:r>
        <w:t xml:space="preserve">Scholarship Committee</w:t>
      </w:r>
    </w:p>
    <w:p>
      <w:pPr>
        <w:pStyle w:val="BodyText"/>
      </w:pPr>
      <w:r>
        <w:t xml:space="preserve">University of Naples Federico II</w:t>
      </w:r>
    </w:p>
    <w:p>
      <w:pPr>
        <w:pStyle w:val="BodyText"/>
      </w:pPr>
      <w:r>
        <w:t xml:space="preserve">Department of Health Sciences</w:t>
      </w:r>
    </w:p>
    <w:p>
      <w:pPr>
        <w:pStyle w:val="BodyText"/>
      </w:pPr>
      <w:r>
        <w:t xml:space="preserve">Piazza Giovanni XXIII, 1</w:t>
      </w:r>
    </w:p>
    <w:p>
      <w:pPr>
        <w:pStyle w:val="BodyText"/>
      </w:pPr>
      <w:r>
        <w:t xml:space="preserve">80132 Naples, Italy</w:t>
      </w:r>
    </w:p>
    <w:bookmarkStart w:id="20" w:name="dear-esteemed-scholarship-committee"/>
    <w:p>
      <w:pPr>
        <w:pStyle w:val="Heading3"/>
      </w:pPr>
      <w:r>
        <w:t xml:space="preserve">Dear Esteemed Scholarship Committee,</w:t>
      </w:r>
    </w:p>
    <w:p>
      <w:pPr>
        <w:pStyle w:val="FirstParagraph"/>
      </w:pPr>
      <w:r>
        <w:t xml:space="preserve">I am writing this formal Scholarship Application Letter to express my profound enthusiasm for the Paramedic Program at the University of Naples Federico II, located in the historic city of Italy Naples. As an aspiring healthcare professional with unwavering dedication to emergency medical services, I have meticulously researched educational pathways across Europe and have chosen Italy Naples as my destination for advanced paramedic training due to its unparalleled legacy in medical education, cultural richness, and commitment to excellence in emergency care.</w:t>
      </w:r>
    </w:p>
    <w:p>
      <w:pPr>
        <w:pStyle w:val="BodyText"/>
      </w:pPr>
      <w:r>
        <w:t xml:space="preserve">My journey toward becoming a certified Paramedic began during high school when I volunteered with the local emergency response team. Witnessing firsthand how skilled paramedics stabilized trauma victims during a devastating flood crisis ignited my passion for pre-hospital care. Since then, I have completed 200+ hours of clinical observation across three major hospitals and earned certifications in Advanced Cardiac Life Support (ACLS) and Pediatric Advanced Life Support (PALS). However, I recognized that to advance beyond basic life support protocols—to master the nuanced decision-making required in complex emergencies—I need formal training grounded in Europe's most respected emergency medicine frameworks. The Paramedic Program at Naples' renowned university represents this critical next step.</w:t>
      </w:r>
    </w:p>
    <w:p>
      <w:pPr>
        <w:pStyle w:val="BodyText"/>
      </w:pPr>
      <w:r>
        <w:t xml:space="preserve">Why Italy Naples? This city isn't merely a geographical location; it embodies the very essence of medical innovation that I seek to embody as a future Paramedic. Founded in 1224, the University of Naples Federico II is Europe's oldest state university and houses one of the continent's most advanced Emergency Medical Systems (EMS) training centers. The curriculum integrates Italy's pioneering "Emergency Medicine Network" model—which Naples has refined through decades of urban emergency management—with cutting-edge simulation technology. What resonates deeply with me is how the program emphasizes community-centered care in a city where emergencies are as diverse as its ancient streets and modern port activities. Whether responding to tourist accidents at Pompeii, maritime incidents in the Bay of Naples, or urban health crises, our training will prepare Paramedics for real-world complexity. This contextual learning environment—unavailable elsewhere—makes Italy Naples the indispensable choice for my professional development.</w:t>
      </w:r>
    </w:p>
    <w:p>
      <w:pPr>
        <w:pStyle w:val="BodyText"/>
      </w:pPr>
      <w:r>
        <w:t xml:space="preserve">My academic record reflects this commitment: a 3.9/4.0 GPA in Emergency Medical Technology at the National Institute of Health Sciences, followed by an internship with the Naples Fire Department's emergency ambulance service. During this placement, I assisted in over 50 high-acuity transports across the city's historic districts and mountainous outskirts—a experience that solidified my understanding of how geography influences emergency response. I also participated in a cultural immersion program where I learned basic Italian medical terminology, recognizing that linguistic fluency is critical for effective care in Naples' diverse population. Yet, despite my achievements, financial constraints threaten to prevent me from pursuing this life-changing opportunity.</w:t>
      </w:r>
    </w:p>
    <w:p>
      <w:pPr>
        <w:pStyle w:val="BodyText"/>
      </w:pPr>
      <w:r>
        <w:t xml:space="preserve">This Scholarship Application Letter serves as both my earnest request and testament to the transformative potential of this support. The program's tuition—€12,000 annually—represents nearly 75% of my family's annual income. Without scholarship assistance, I would be forced to abandon this path or accumulate debt that could hinder my service in underserved communities. Your investment wouldn't merely fund my education; it would empower me to contribute directly to Italy Naples' healthcare ecosystem as a bilingual Paramedic fluent in both clinical protocol and regional cultural nuance. The university's partnership with the Campania Region Emergency Medical Service means I'd immediately apply skills during field rotations, making my training purposeful from day one.</w:t>
      </w:r>
    </w:p>
    <w:p>
      <w:pPr>
        <w:pStyle w:val="BodyText"/>
      </w:pPr>
      <w:r>
        <w:t xml:space="preserve">My long-term vision aligns perfectly with Naples' healthcare priorities. Post-graduation, I plan to serve with the Naples Municipal Ambulance Corps (118), specializing in disaster response for the Mediterranean region. With climate change increasing coastal emergency risks and tourism swelling city populations during peak seasons, there's an urgent need for Paramedics trained in both urban infrastructure navigation and multi-language patient care. Having studied in Italy Naples, I'll understand how to coordinate with historical sites' security teams or manage mass casualty events near landmarks like the Duomo di Napoli. This scholarship would position me to become part of the solution—not just a student—within the very community that nurtures this Paramedic excellence.</w:t>
      </w:r>
    </w:p>
    <w:p>
      <w:pPr>
        <w:pStyle w:val="BodyText"/>
      </w:pPr>
      <w:r>
        <w:t xml:space="preserve">I am equally committed to giving back through cultural exchange. As an American student immersed in Naples' traditions, I'll share U.S.-developed emergency response techniques while learning from Italian approaches to patient-centered care. For instance, I aim to document how Naples' community-based first-responder model could inform my home country's rural EMS systems. This mutual learning is central to why studying Paramedic in Italy Naples matters—it builds bridges between medical traditions while advancing global emergency care standards.</w:t>
      </w:r>
    </w:p>
    <w:p>
      <w:pPr>
        <w:pStyle w:val="BodyText"/>
      </w:pPr>
      <w:r>
        <w:t xml:space="preserve">My references—Dr. Elena Rossi (Head of Emergency Medicine, University of Naples), and Captain Marco Bianchi (Naples Fire Department)—attest to my work ethic and clinical potential. They've confirmed that I possess the resilience required for this demanding program, having guided me through complex case studies involving historical site emergencies. The university's faculty have specifically welcomed international students like myself into their mentorship circles, recognizing that global perspectives enrich Naples' EMS community.</w:t>
      </w:r>
    </w:p>
    <w:p>
      <w:pPr>
        <w:pStyle w:val="BodyText"/>
      </w:pPr>
      <w:r>
        <w:t xml:space="preserve">As I prepare for this transformative journey, I visualize standing atop the Vomero Hill in Naples during my final clinical rotation—surveying the city I'll serve as a Paramedic. This Scholarship Application Letter is my promise: to honor Italy's medical heritage by becoming a practitioner who doesn't just respond to emergencies but anticipates community needs with wisdom earned in Naples. The cost of education should never be a barrier for those dedicated to saving lives, and I humbly ask your committee to partner with me in creating the next generation of emergency care leaders right here in Italy Naples.</w:t>
      </w:r>
    </w:p>
    <w:p>
      <w:pPr>
        <w:pStyle w:val="BodyText"/>
      </w:pPr>
      <w:r>
        <w:t xml:space="preserve">Thank you for considering this Scholarship Application Letter. I am eager to discuss how my background aligns with your mission and welcome any opportunity for an interview at your convenience. My contact details are included below.</w:t>
      </w:r>
    </w:p>
    <w:p>
      <w:pPr>
        <w:pStyle w:val="BodyText"/>
      </w:pPr>
      <w:r>
        <w:t xml:space="preserve">Sincerely,</w:t>
      </w:r>
    </w:p>
    <w:p>
      <w:pPr>
        <w:pStyle w:val="BodyText"/>
      </w:pPr>
      <w:r>
        <w:t xml:space="preserve">Alexandra Rossi</w:t>
      </w:r>
    </w:p>
    <w:p>
      <w:pPr>
        <w:pStyle w:val="BodyText"/>
      </w:pPr>
      <w:r>
        <w:t xml:space="preserve">Phone: +1 (555) 123-4567</w:t>
      </w:r>
    </w:p>
    <w:p>
      <w:pPr>
        <w:pStyle w:val="BodyText"/>
      </w:pPr>
      <w:r>
        <w:t xml:space="preserve">Email: alex.rossi@email.com</w:t>
      </w:r>
    </w:p>
    <w:p>
      <w:pPr>
        <w:pStyle w:val="BodyText"/>
      </w:pPr>
      <w:r>
        <w:t xml:space="preserve">This Scholarship Application Letter reflects my commitment to excellence in Paramedic education at the University of Naples Federico II, Italy Napl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Italy Naples</dc:title>
  <dc:creator/>
  <dc:language>en</dc:language>
  <cp:keywords/>
  <dcterms:created xsi:type="dcterms:W3CDTF">2026-07-21T05:12:44Z</dcterms:created>
  <dcterms:modified xsi:type="dcterms:W3CDTF">2026-07-21T05:12:44Z</dcterms:modified>
</cp:coreProperties>
</file>

<file path=docProps/custom.xml><?xml version="1.0" encoding="utf-8"?>
<Properties xmlns="http://schemas.openxmlformats.org/officeDocument/2006/custom-properties" xmlns:vt="http://schemas.openxmlformats.org/officeDocument/2006/docPropsVTypes"/>
</file>